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44D5A75E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14361962" w14:textId="43CDDCF9" w:rsidR="003666DC" w:rsidRPr="003666DC" w:rsidRDefault="003666DC" w:rsidP="003666DC">
      <w:pPr>
        <w:pStyle w:val="Heading4"/>
        <w:shd w:val="clear" w:color="auto" w:fill="FFFFFF"/>
        <w:spacing w:before="0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3666DC">
        <w:rPr>
          <w:rFonts w:ascii="Courier New" w:hAnsi="Courier New" w:cs="Courier New"/>
          <w:color w:val="EEEEEE"/>
          <w:spacing w:val="3"/>
        </w:rPr>
        <w:t xml:space="preserve"> </w:t>
      </w:r>
      <w:r w:rsidRPr="003666DC">
        <w:rPr>
          <w:b w:val="0"/>
          <w:bCs w:val="0"/>
          <w:color w:val="444444"/>
          <w:spacing w:val="3"/>
        </w:rPr>
        <w:t>Select * from Worker where year(JOINING_DATE) = 2014 and</w:t>
      </w:r>
      <w:r>
        <w:rPr>
          <w:b w:val="0"/>
          <w:bCs w:val="0"/>
          <w:color w:val="444444"/>
          <w:spacing w:val="3"/>
        </w:rPr>
        <w:t xml:space="preserve"> </w:t>
      </w:r>
      <w:r w:rsidRPr="003666DC">
        <w:rPr>
          <w:b w:val="0"/>
          <w:bCs w:val="0"/>
          <w:color w:val="444444"/>
          <w:spacing w:val="3"/>
        </w:rPr>
        <w:t>month(JOINING_DATE) = 2;</w:t>
      </w:r>
    </w:p>
    <w:p w14:paraId="538299F0" w14:textId="7A787168" w:rsidR="003666DC" w:rsidRPr="007A1BB7" w:rsidRDefault="003666DC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0EBE7" w14:textId="4BA3125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6DFA6328" w14:textId="4CB3AB32" w:rsidR="003666DC" w:rsidRPr="003666DC" w:rsidRDefault="003666DC" w:rsidP="003666D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3666DC">
        <w:t xml:space="preserve"> </w:t>
      </w:r>
      <w:r w:rsidRPr="003666DC">
        <w:rPr>
          <w:b w:val="0"/>
          <w:bCs w:val="0"/>
          <w:color w:val="444444"/>
          <w:spacing w:val="3"/>
          <w:sz w:val="20"/>
          <w:szCs w:val="20"/>
        </w:rPr>
        <w:t>SELECT WORKER_TITLE, AFFECTED_FROM, COUNT(*)</w:t>
      </w:r>
    </w:p>
    <w:p w14:paraId="39BADB82" w14:textId="310046B6" w:rsidR="003666DC" w:rsidRPr="003666DC" w:rsidRDefault="003666DC" w:rsidP="003666D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r>
        <w:rPr>
          <w:b w:val="0"/>
          <w:bCs w:val="0"/>
          <w:color w:val="444444"/>
          <w:spacing w:val="3"/>
          <w:sz w:val="20"/>
          <w:szCs w:val="20"/>
        </w:rPr>
        <w:t>From</w:t>
      </w:r>
      <w:r w:rsidRPr="003666DC">
        <w:rPr>
          <w:b w:val="0"/>
          <w:bCs w:val="0"/>
          <w:color w:val="444444"/>
          <w:spacing w:val="3"/>
          <w:sz w:val="20"/>
          <w:szCs w:val="20"/>
        </w:rPr>
        <w:t xml:space="preserve"> Title</w:t>
      </w:r>
    </w:p>
    <w:p w14:paraId="5083EC4F" w14:textId="77777777" w:rsidR="003666DC" w:rsidRPr="003666DC" w:rsidRDefault="003666DC" w:rsidP="003666D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r w:rsidRPr="003666DC">
        <w:rPr>
          <w:b w:val="0"/>
          <w:bCs w:val="0"/>
          <w:color w:val="444444"/>
          <w:spacing w:val="3"/>
          <w:sz w:val="20"/>
          <w:szCs w:val="20"/>
        </w:rPr>
        <w:t>GROUP BY WORKER_TITLE, AFFECTED_FROM</w:t>
      </w:r>
    </w:p>
    <w:p w14:paraId="4A02DA23" w14:textId="700D639F" w:rsidR="003666DC" w:rsidRPr="003666DC" w:rsidRDefault="003666DC" w:rsidP="003666D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r w:rsidRPr="003666DC">
        <w:rPr>
          <w:b w:val="0"/>
          <w:bCs w:val="0"/>
          <w:color w:val="444444"/>
          <w:spacing w:val="3"/>
          <w:sz w:val="20"/>
          <w:szCs w:val="20"/>
        </w:rPr>
        <w:t xml:space="preserve">HAVING </w:t>
      </w:r>
      <w:proofErr w:type="gramStart"/>
      <w:r w:rsidRPr="003666DC">
        <w:rPr>
          <w:b w:val="0"/>
          <w:bCs w:val="0"/>
          <w:color w:val="444444"/>
          <w:spacing w:val="3"/>
          <w:sz w:val="20"/>
          <w:szCs w:val="20"/>
        </w:rPr>
        <w:t>COUNT(</w:t>
      </w:r>
      <w:proofErr w:type="gramEnd"/>
      <w:r w:rsidRPr="003666DC">
        <w:rPr>
          <w:b w:val="0"/>
          <w:bCs w:val="0"/>
          <w:color w:val="444444"/>
          <w:spacing w:val="3"/>
          <w:sz w:val="20"/>
          <w:szCs w:val="20"/>
        </w:rPr>
        <w:t>*) &gt; 1;</w:t>
      </w:r>
    </w:p>
    <w:p w14:paraId="446E281B" w14:textId="72A58BC8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1BF90E85" w14:textId="5EE91336" w:rsidR="00AE1C4D" w:rsidRPr="00AE1C4D" w:rsidRDefault="003666DC" w:rsidP="00AE1C4D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:-</w:t>
      </w:r>
      <w:proofErr w:type="gramEnd"/>
      <w:r w:rsidR="00AE1C4D" w:rsidRPr="00AE1C4D">
        <w:t xml:space="preserve"> </w:t>
      </w:r>
      <w:r w:rsidR="00AE1C4D"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ELECT [FirstName], </w:t>
      </w:r>
    </w:p>
    <w:p w14:paraId="3CAED5FE" w14:textId="77777777" w:rsidR="00AE1C4D" w:rsidRPr="00AE1C4D" w:rsidRDefault="00AE1C4D" w:rsidP="00AE1C4D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   [</w:t>
      </w:r>
      <w:proofErr w:type="spellStart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LastName</w:t>
      </w:r>
      <w:proofErr w:type="spellEnd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], </w:t>
      </w:r>
    </w:p>
    <w:p w14:paraId="1A543B4E" w14:textId="77777777" w:rsidR="00AE1C4D" w:rsidRPr="00AE1C4D" w:rsidRDefault="00AE1C4D" w:rsidP="00AE1C4D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   [Country], </w:t>
      </w:r>
    </w:p>
    <w:p w14:paraId="2C73E47F" w14:textId="77777777" w:rsidR="00AE1C4D" w:rsidRPr="00AE1C4D" w:rsidRDefault="00AE1C4D" w:rsidP="00AE1C4D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   </w:t>
      </w:r>
      <w:proofErr w:type="gramStart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COUNT(</w:t>
      </w:r>
      <w:proofErr w:type="gramEnd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*) AS CNT</w:t>
      </w:r>
    </w:p>
    <w:p w14:paraId="7511A8B6" w14:textId="77777777" w:rsidR="00AE1C4D" w:rsidRPr="00AE1C4D" w:rsidRDefault="00AE1C4D" w:rsidP="00AE1C4D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FROM [</w:t>
      </w:r>
      <w:proofErr w:type="spellStart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SampleDB</w:t>
      </w:r>
      <w:proofErr w:type="spellEnd"/>
      <w:proofErr w:type="gramStart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].[</w:t>
      </w:r>
      <w:proofErr w:type="spellStart"/>
      <w:proofErr w:type="gramEnd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dbo</w:t>
      </w:r>
      <w:proofErr w:type="spellEnd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].[Employee]</w:t>
      </w:r>
    </w:p>
    <w:p w14:paraId="41824062" w14:textId="77777777" w:rsidR="00AE1C4D" w:rsidRPr="00AE1C4D" w:rsidRDefault="00AE1C4D" w:rsidP="00AE1C4D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GROUP BY [FirstName], </w:t>
      </w:r>
    </w:p>
    <w:p w14:paraId="3CECC997" w14:textId="77777777" w:rsidR="00AE1C4D" w:rsidRPr="00AE1C4D" w:rsidRDefault="00AE1C4D" w:rsidP="00AE1C4D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     [</w:t>
      </w:r>
      <w:proofErr w:type="spellStart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LastName</w:t>
      </w:r>
      <w:proofErr w:type="spellEnd"/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], </w:t>
      </w:r>
    </w:p>
    <w:p w14:paraId="62FE8576" w14:textId="77777777" w:rsidR="00AE1C4D" w:rsidRPr="00AE1C4D" w:rsidRDefault="00AE1C4D" w:rsidP="00AE1C4D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     [Country]</w:t>
      </w:r>
    </w:p>
    <w:p w14:paraId="53F0656D" w14:textId="5952F760" w:rsidR="003666DC" w:rsidRDefault="00AE1C4D" w:rsidP="00AE1C4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E1C4D">
        <w:rPr>
          <w:rStyle w:val="Strong"/>
          <w:color w:val="484848"/>
          <w:bdr w:val="none" w:sz="0" w:space="0" w:color="auto" w:frame="1"/>
          <w:shd w:val="clear" w:color="auto" w:fill="FFFFFF"/>
        </w:rPr>
        <w:t>HAVING COUNT(*) &gt; 1;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3666DC"/>
    <w:rsid w:val="005D3FE2"/>
    <w:rsid w:val="0079446D"/>
    <w:rsid w:val="00A93BA4"/>
    <w:rsid w:val="00AE1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66D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66DC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6:00Z</dcterms:created>
  <dcterms:modified xsi:type="dcterms:W3CDTF">2022-05-30T11:03:00Z</dcterms:modified>
</cp:coreProperties>
</file>